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Turkey</w:t>
      </w:r>
      <w:r>
        <w:t xml:space="preserve"> </w:t>
      </w:r>
      <w:r>
        <w:t xml:space="preserve">Istanbul</w:t>
      </w:r>
    </w:p>
    <w:bookmarkStart w:id="20" w:name="X0b31eda853822f8c6be5f976a1a46d62ab13231"/>
    <w:p>
      <w:pPr>
        <w:pStyle w:val="Heading1"/>
      </w:pPr>
      <w:r>
        <w:t xml:space="preserve">Cover Letter for Chemist Position in Turkey Istanbul</w:t>
      </w:r>
    </w:p>
    <w:p>
      <w:pPr>
        <w:pStyle w:val="FirstParagraph"/>
      </w:pPr>
      <w:r>
        <w:t xml:space="preserve">Dear Hiring Manager,</w:t>
      </w:r>
    </w:p>
    <w:p>
      <w:pPr>
        <w:pStyle w:val="BodyText"/>
      </w:pPr>
      <w:r>
        <w:t xml:space="preserve">I am writing to express my sincere interest in the Chemist position at your esteemed organization, located in the vibrant city of Turkey Istanbul. As a dedicated and innovative professional with a strong background in chemical sciences, I am eager to contribute my expertise to an institution that values scientific excellence and cultural diversity. Istanbul, with its unique blend of historical significance and modern advancements, represents an ideal environment for me to further my career as a Chemist while immersing myself in the dynamic opportunities this region offers.</w:t>
      </w:r>
    </w:p>
    <w:p>
      <w:pPr>
        <w:pStyle w:val="BodyText"/>
      </w:pPr>
      <w:r>
        <w:t xml:space="preserve">My academic journey began with a Bachelor’s degree in Chemistry from [Your University Name], followed by a Master’s degree in Organic Chemistry from [Another University Name]. During my studies, I developed a profound passion for research, particularly in areas such as analytical chemistry, material science, and environmental sustainability. These experiences not only honed my technical skills but also instilled in me a commitment to using chemical knowledge to address real-world challenges—whether through developing eco-friendly solutions or advancing pharmaceutical innovations.</w:t>
      </w:r>
    </w:p>
    <w:p>
      <w:pPr>
        <w:pStyle w:val="BodyText"/>
      </w:pPr>
      <w:r>
        <w:t xml:space="preserve">Professionally, I have worked as a Chemist at [Previous Company Name], where I was responsible for conducting experiments, analyzing data, and collaborating with cross-functional teams to optimize production processes. My role involved designing and executing experiments to improve product quality while adhering to strict safety and regulatory standards. One of my most notable achievements was leading a project that reduced chemical waste by 25% through the implementation of green chemistry principles, which earned recognition from both colleagues and management.</w:t>
      </w:r>
    </w:p>
    <w:p>
      <w:pPr>
        <w:pStyle w:val="BodyText"/>
      </w:pPr>
      <w:r>
        <w:t xml:space="preserve">What sets me apart is my ability to bridge theoretical knowledge with practical applications. For instance, during my tenure at [Previous Company Name], I contributed to a research initiative focused on developing biodegradable polymers for medical devices. This project not only required precision in laboratory techniques but also demanded a deep understanding of industry-specific regulations and market demands. My work directly supported the company’s goal of launching sustainable products, aligning with global trends toward environmentally responsible innovation.</w:t>
      </w:r>
    </w:p>
    <w:p>
      <w:pPr>
        <w:pStyle w:val="BodyText"/>
      </w:pPr>
      <w:r>
        <w:t xml:space="preserve">In addition to my technical skills, I bring a strong foundation in analytical thinking and problem-solving. I am proficient in using advanced laboratory equipment such as HPLC, GC-MS, and NMR spectrometers, and I have experience with data analysis software like ChemDraw and OriginPro. My attention to detail ensures that every experiment is conducted with the highest standards of accuracy and reproducibility. Furthermore, my ability to communicate complex scientific concepts clearly—whether through reports, presentations, or collaborative discussions—has consistently facilitated effective teamwork and project success.</w:t>
      </w:r>
    </w:p>
    <w:p>
      <w:pPr>
        <w:pStyle w:val="BodyText"/>
      </w:pPr>
      <w:r>
        <w:t xml:space="preserve">As a Chemist in Turkey Istanbul, I am particularly drawn to the region’s growing emphasis on research and development in the chemical industry. Istanbul’s strategic location as a hub between Europe and Asia presents unique opportunities for innovation, especially in sectors such as pharmaceuticals, textiles, and renewable energy. I am eager to contribute my expertise to organizations that are shaping the future of these industries while embracing the cultural richness of Turkey. I am also committed to adapting to local practices and regulations, ensuring that my work aligns with both international standards and the specific needs of this market.</w:t>
      </w:r>
    </w:p>
    <w:p>
      <w:pPr>
        <w:pStyle w:val="BodyText"/>
      </w:pPr>
      <w:r>
        <w:t xml:space="preserve">What excites me most about this opportunity is the chance to work in a city like Istanbul, where tradition meets modernity. The city’s thriving scientific community, coupled with its historical significance as a center for knowledge exchange, inspires me to push the boundaries of my expertise. I am confident that my skills in analytical chemistry, combined with my adaptability and cultural awareness, will enable me to make meaningful contributions to your team.</w:t>
      </w:r>
    </w:p>
    <w:p>
      <w:pPr>
        <w:pStyle w:val="BodyText"/>
      </w:pPr>
      <w:r>
        <w:t xml:space="preserve">I would welcome the opportunity to discuss how my background and vision align with your organization’s goals. Thank you for considering my application. I look forward to the possibility of contributing to your esteemed institution as a Chemist in Turkey Istanbul.</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in Turkey Istanbul</dc:title>
  <dc:creator/>
  <dc:language>en</dc:language>
  <cp:keywords/>
  <dcterms:created xsi:type="dcterms:W3CDTF">2026-07-23T00:08:38Z</dcterms:created>
  <dcterms:modified xsi:type="dcterms:W3CDTF">2026-07-23T00:08:38Z</dcterms:modified>
</cp:coreProperties>
</file>

<file path=docProps/custom.xml><?xml version="1.0" encoding="utf-8"?>
<Properties xmlns="http://schemas.openxmlformats.org/officeDocument/2006/custom-properties" xmlns:vt="http://schemas.openxmlformats.org/officeDocument/2006/docPropsVTypes"/>
</file>